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95FBC" w14:textId="156E2C6B" w:rsidR="002B6595" w:rsidRDefault="002B6595">
      <w:r>
        <w:t>Toggling whether item is active:</w:t>
      </w:r>
    </w:p>
    <w:tbl>
      <w:tblPr>
        <w:tblStyle w:val="TableGrid"/>
        <w:tblpPr w:leftFromText="180" w:rightFromText="180" w:vertAnchor="page" w:horzAnchor="margin" w:tblpY="1893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87655" w14:paraId="2CF030BE" w14:textId="77777777" w:rsidTr="00187655">
        <w:tc>
          <w:tcPr>
            <w:tcW w:w="2337" w:type="dxa"/>
          </w:tcPr>
          <w:p w14:paraId="1DEB35C4" w14:textId="0738AE8A" w:rsidR="00187655" w:rsidRPr="00187655" w:rsidRDefault="00187655" w:rsidP="00187655">
            <w:pPr>
              <w:rPr>
                <w:b/>
              </w:rPr>
            </w:pPr>
            <w:r>
              <w:rPr>
                <w:b/>
              </w:rPr>
              <w:t>Scenario</w:t>
            </w:r>
          </w:p>
        </w:tc>
        <w:tc>
          <w:tcPr>
            <w:tcW w:w="2337" w:type="dxa"/>
          </w:tcPr>
          <w:p w14:paraId="637A6D9B" w14:textId="4AA6C6EA" w:rsidR="00187655" w:rsidRPr="00187655" w:rsidRDefault="00187655" w:rsidP="00187655">
            <w:pPr>
              <w:rPr>
                <w:b/>
              </w:rPr>
            </w:pPr>
            <w:r>
              <w:rPr>
                <w:b/>
              </w:rPr>
              <w:t>Test Step</w:t>
            </w:r>
          </w:p>
        </w:tc>
        <w:tc>
          <w:tcPr>
            <w:tcW w:w="2338" w:type="dxa"/>
          </w:tcPr>
          <w:p w14:paraId="6ACBB623" w14:textId="3B52EFE4" w:rsidR="00187655" w:rsidRPr="00187655" w:rsidRDefault="00187655" w:rsidP="00187655">
            <w:pPr>
              <w:rPr>
                <w:b/>
              </w:rPr>
            </w:pPr>
            <w:r>
              <w:rPr>
                <w:b/>
              </w:rPr>
              <w:t>Expected Result</w:t>
            </w:r>
          </w:p>
        </w:tc>
        <w:tc>
          <w:tcPr>
            <w:tcW w:w="2338" w:type="dxa"/>
          </w:tcPr>
          <w:p w14:paraId="24174CF6" w14:textId="0391D9CF" w:rsidR="00187655" w:rsidRPr="00187655" w:rsidRDefault="00187655" w:rsidP="00187655">
            <w:pPr>
              <w:rPr>
                <w:b/>
              </w:rPr>
            </w:pPr>
            <w:r>
              <w:rPr>
                <w:b/>
              </w:rPr>
              <w:t>Actual Outcome</w:t>
            </w:r>
          </w:p>
        </w:tc>
      </w:tr>
      <w:tr w:rsidR="006B27A1" w14:paraId="6039C71C" w14:textId="77777777" w:rsidTr="00187655">
        <w:tc>
          <w:tcPr>
            <w:tcW w:w="2337" w:type="dxa"/>
          </w:tcPr>
          <w:p w14:paraId="158AA56B" w14:textId="325027EB" w:rsidR="006B27A1" w:rsidRDefault="006B27A1" w:rsidP="006B27A1">
            <w:r>
              <w:t>Navigate to the article page and find an article which displays “yes” for is active.</w:t>
            </w:r>
          </w:p>
        </w:tc>
        <w:tc>
          <w:tcPr>
            <w:tcW w:w="2337" w:type="dxa"/>
          </w:tcPr>
          <w:p w14:paraId="02F8BCC9" w14:textId="64F1B862" w:rsidR="006B27A1" w:rsidRDefault="006B27A1" w:rsidP="006B27A1">
            <w:r>
              <w:t>Click the toggle button</w:t>
            </w:r>
          </w:p>
        </w:tc>
        <w:tc>
          <w:tcPr>
            <w:tcW w:w="2338" w:type="dxa"/>
          </w:tcPr>
          <w:p w14:paraId="1B6F265E" w14:textId="7D3BD354" w:rsidR="006B27A1" w:rsidRDefault="006B27A1" w:rsidP="006B27A1">
            <w:r>
              <w:t>The Active label should display “no” and the article should not appear on the front-end site</w:t>
            </w:r>
          </w:p>
        </w:tc>
        <w:tc>
          <w:tcPr>
            <w:tcW w:w="2338" w:type="dxa"/>
          </w:tcPr>
          <w:p w14:paraId="121F923C" w14:textId="77777777" w:rsidR="006B27A1" w:rsidRDefault="006B27A1" w:rsidP="006B27A1"/>
        </w:tc>
      </w:tr>
      <w:tr w:rsidR="006B27A1" w14:paraId="1707081B" w14:textId="77777777" w:rsidTr="00187655">
        <w:tc>
          <w:tcPr>
            <w:tcW w:w="2337" w:type="dxa"/>
          </w:tcPr>
          <w:p w14:paraId="239869AC" w14:textId="5130D964" w:rsidR="006B27A1" w:rsidRDefault="006B27A1" w:rsidP="006B27A1">
            <w:r>
              <w:t>Navigate to the article page and find an article which displays “</w:t>
            </w:r>
            <w:r>
              <w:t>no</w:t>
            </w:r>
            <w:r>
              <w:t>” for is active.</w:t>
            </w:r>
          </w:p>
        </w:tc>
        <w:tc>
          <w:tcPr>
            <w:tcW w:w="2337" w:type="dxa"/>
          </w:tcPr>
          <w:p w14:paraId="291A9F90" w14:textId="1AEB1C51" w:rsidR="006B27A1" w:rsidRDefault="006B27A1" w:rsidP="006B27A1">
            <w:r>
              <w:t>Click the toggle button</w:t>
            </w:r>
          </w:p>
        </w:tc>
        <w:tc>
          <w:tcPr>
            <w:tcW w:w="2338" w:type="dxa"/>
          </w:tcPr>
          <w:p w14:paraId="7D681400" w14:textId="2A74D93B" w:rsidR="006B27A1" w:rsidRDefault="006B27A1" w:rsidP="006B27A1">
            <w:r>
              <w:t>The Active label should display “yes” and the article should appear on the front-end site</w:t>
            </w:r>
          </w:p>
        </w:tc>
        <w:tc>
          <w:tcPr>
            <w:tcW w:w="2338" w:type="dxa"/>
          </w:tcPr>
          <w:p w14:paraId="1CD44926" w14:textId="77777777" w:rsidR="006B27A1" w:rsidRDefault="006B27A1" w:rsidP="006B27A1"/>
        </w:tc>
      </w:tr>
      <w:tr w:rsidR="006B27A1" w14:paraId="56BBBE6C" w14:textId="77777777" w:rsidTr="00187655">
        <w:tc>
          <w:tcPr>
            <w:tcW w:w="2337" w:type="dxa"/>
          </w:tcPr>
          <w:p w14:paraId="03CEAA5C" w14:textId="4353B3B6" w:rsidR="006B27A1" w:rsidRDefault="006B27A1" w:rsidP="006B27A1">
            <w:r>
              <w:t xml:space="preserve">Navigate to the </w:t>
            </w:r>
            <w:r>
              <w:t>job postings</w:t>
            </w:r>
            <w:r>
              <w:t xml:space="preserve"> page and find a job posting which displays “yes” for is active.</w:t>
            </w:r>
          </w:p>
        </w:tc>
        <w:tc>
          <w:tcPr>
            <w:tcW w:w="2337" w:type="dxa"/>
          </w:tcPr>
          <w:p w14:paraId="2A6A47E4" w14:textId="4C453B34" w:rsidR="006B27A1" w:rsidRDefault="006B27A1" w:rsidP="006B27A1">
            <w:r>
              <w:t>Click the toggle button</w:t>
            </w:r>
          </w:p>
        </w:tc>
        <w:tc>
          <w:tcPr>
            <w:tcW w:w="2338" w:type="dxa"/>
          </w:tcPr>
          <w:p w14:paraId="4A54BFB5" w14:textId="035325A5" w:rsidR="006B27A1" w:rsidRDefault="006B27A1" w:rsidP="006B27A1">
            <w:r>
              <w:t xml:space="preserve">The Active label should display “no” and </w:t>
            </w:r>
            <w:r w:rsidR="00CC53DA">
              <w:t>the job</w:t>
            </w:r>
            <w:r>
              <w:t xml:space="preserve"> posting</w:t>
            </w:r>
            <w:r>
              <w:t xml:space="preserve"> </w:t>
            </w:r>
            <w:r>
              <w:t>should not appear on the front-end site</w:t>
            </w:r>
          </w:p>
        </w:tc>
        <w:tc>
          <w:tcPr>
            <w:tcW w:w="2338" w:type="dxa"/>
          </w:tcPr>
          <w:p w14:paraId="304B6057" w14:textId="77777777" w:rsidR="006B27A1" w:rsidRDefault="006B27A1" w:rsidP="006B27A1"/>
        </w:tc>
      </w:tr>
      <w:tr w:rsidR="006B27A1" w14:paraId="3FFCEE98" w14:textId="77777777" w:rsidTr="00187655">
        <w:tc>
          <w:tcPr>
            <w:tcW w:w="2337" w:type="dxa"/>
          </w:tcPr>
          <w:p w14:paraId="7B8526BF" w14:textId="01F1C1B6" w:rsidR="006B27A1" w:rsidRDefault="006B27A1" w:rsidP="006B27A1">
            <w:r>
              <w:t xml:space="preserve">Navigate to the </w:t>
            </w:r>
            <w:r w:rsidR="007B5C2D">
              <w:t>job postings</w:t>
            </w:r>
            <w:r>
              <w:t xml:space="preserve"> page and find a</w:t>
            </w:r>
            <w:r>
              <w:t xml:space="preserve"> </w:t>
            </w:r>
            <w:r>
              <w:t>job posting which displays “no” for is active.</w:t>
            </w:r>
          </w:p>
        </w:tc>
        <w:tc>
          <w:tcPr>
            <w:tcW w:w="2337" w:type="dxa"/>
          </w:tcPr>
          <w:p w14:paraId="3E2C74B5" w14:textId="16FD0605" w:rsidR="006B27A1" w:rsidRDefault="006B27A1" w:rsidP="006B27A1">
            <w:r>
              <w:t>Click the toggle button</w:t>
            </w:r>
          </w:p>
        </w:tc>
        <w:tc>
          <w:tcPr>
            <w:tcW w:w="2338" w:type="dxa"/>
          </w:tcPr>
          <w:p w14:paraId="4A861F64" w14:textId="1607CAEC" w:rsidR="006B27A1" w:rsidRDefault="006B27A1" w:rsidP="006B27A1">
            <w:r>
              <w:t xml:space="preserve">The Active label should display “yes” and </w:t>
            </w:r>
            <w:r w:rsidR="00CC53DA">
              <w:t>the job</w:t>
            </w:r>
            <w:r>
              <w:t xml:space="preserve"> posting</w:t>
            </w:r>
            <w:r>
              <w:t xml:space="preserve"> </w:t>
            </w:r>
            <w:r>
              <w:t>should appear on the front-end site</w:t>
            </w:r>
          </w:p>
        </w:tc>
        <w:tc>
          <w:tcPr>
            <w:tcW w:w="2338" w:type="dxa"/>
          </w:tcPr>
          <w:p w14:paraId="166F1ECA" w14:textId="77777777" w:rsidR="006B27A1" w:rsidRDefault="006B27A1" w:rsidP="006B27A1"/>
        </w:tc>
      </w:tr>
      <w:tr w:rsidR="007B5C2D" w14:paraId="078AB908" w14:textId="77777777" w:rsidTr="00187655">
        <w:tc>
          <w:tcPr>
            <w:tcW w:w="2337" w:type="dxa"/>
          </w:tcPr>
          <w:p w14:paraId="655A146F" w14:textId="5D173D3D" w:rsidR="007B5C2D" w:rsidRDefault="007B5C2D" w:rsidP="007B5C2D">
            <w:r>
              <w:t xml:space="preserve">Navigate to the </w:t>
            </w:r>
            <w:r>
              <w:t>blog</w:t>
            </w:r>
            <w:r>
              <w:t xml:space="preserve"> page and find a </w:t>
            </w:r>
            <w:r>
              <w:t>blog</w:t>
            </w:r>
            <w:r>
              <w:t xml:space="preserve"> posting which displays “yes” for is active.</w:t>
            </w:r>
          </w:p>
        </w:tc>
        <w:tc>
          <w:tcPr>
            <w:tcW w:w="2337" w:type="dxa"/>
          </w:tcPr>
          <w:p w14:paraId="4BCED0A6" w14:textId="22A713A5" w:rsidR="007B5C2D" w:rsidRDefault="007B5C2D" w:rsidP="007B5C2D">
            <w:r>
              <w:t>Click the toggle button</w:t>
            </w:r>
          </w:p>
        </w:tc>
        <w:tc>
          <w:tcPr>
            <w:tcW w:w="2338" w:type="dxa"/>
          </w:tcPr>
          <w:p w14:paraId="5827407A" w14:textId="4BB894E3" w:rsidR="007B5C2D" w:rsidRDefault="007B5C2D" w:rsidP="007B5C2D">
            <w:r>
              <w:t xml:space="preserve">The Active label should display “no” and </w:t>
            </w:r>
            <w:proofErr w:type="gramStart"/>
            <w:r>
              <w:t xml:space="preserve">the </w:t>
            </w:r>
            <w:r>
              <w:t xml:space="preserve"> </w:t>
            </w:r>
            <w:r>
              <w:t>blog</w:t>
            </w:r>
            <w:proofErr w:type="gramEnd"/>
            <w:r>
              <w:t xml:space="preserve"> </w:t>
            </w:r>
            <w:r>
              <w:t>should not appear on the front-end site</w:t>
            </w:r>
          </w:p>
        </w:tc>
        <w:tc>
          <w:tcPr>
            <w:tcW w:w="2338" w:type="dxa"/>
          </w:tcPr>
          <w:p w14:paraId="74E16FCB" w14:textId="77777777" w:rsidR="007B5C2D" w:rsidRDefault="007B5C2D" w:rsidP="007B5C2D"/>
        </w:tc>
      </w:tr>
      <w:tr w:rsidR="007B5C2D" w14:paraId="28D2C9DD" w14:textId="77777777" w:rsidTr="00187655">
        <w:tc>
          <w:tcPr>
            <w:tcW w:w="2337" w:type="dxa"/>
          </w:tcPr>
          <w:p w14:paraId="7682EF6B" w14:textId="7C829D20" w:rsidR="007B5C2D" w:rsidRDefault="007B5C2D" w:rsidP="007B5C2D">
            <w:r>
              <w:t xml:space="preserve">Navigate to the </w:t>
            </w:r>
            <w:r>
              <w:t>blog</w:t>
            </w:r>
            <w:r>
              <w:t xml:space="preserve"> page and find a </w:t>
            </w:r>
            <w:r>
              <w:t>blog</w:t>
            </w:r>
            <w:r>
              <w:t xml:space="preserve"> posting which displays “no” for is active.</w:t>
            </w:r>
          </w:p>
        </w:tc>
        <w:tc>
          <w:tcPr>
            <w:tcW w:w="2337" w:type="dxa"/>
          </w:tcPr>
          <w:p w14:paraId="1827DC13" w14:textId="6E6B7DF6" w:rsidR="007B5C2D" w:rsidRDefault="007B5C2D" w:rsidP="007B5C2D">
            <w:r>
              <w:t>Click the toggle button</w:t>
            </w:r>
          </w:p>
        </w:tc>
        <w:tc>
          <w:tcPr>
            <w:tcW w:w="2338" w:type="dxa"/>
          </w:tcPr>
          <w:p w14:paraId="4C3296A6" w14:textId="60C1FCB9" w:rsidR="007B5C2D" w:rsidRDefault="007B5C2D" w:rsidP="007B5C2D">
            <w:r>
              <w:t xml:space="preserve">The Active label should display “yes” and </w:t>
            </w:r>
            <w:proofErr w:type="gramStart"/>
            <w:r>
              <w:t xml:space="preserve">the </w:t>
            </w:r>
            <w:r>
              <w:t xml:space="preserve"> </w:t>
            </w:r>
            <w:r>
              <w:t>blog</w:t>
            </w:r>
            <w:proofErr w:type="gramEnd"/>
            <w:r>
              <w:t xml:space="preserve"> </w:t>
            </w:r>
            <w:r>
              <w:t>should appear on the front-end site</w:t>
            </w:r>
          </w:p>
        </w:tc>
        <w:tc>
          <w:tcPr>
            <w:tcW w:w="2338" w:type="dxa"/>
          </w:tcPr>
          <w:p w14:paraId="4BCA3EA9" w14:textId="77777777" w:rsidR="007B5C2D" w:rsidRDefault="007B5C2D" w:rsidP="007B5C2D"/>
        </w:tc>
      </w:tr>
    </w:tbl>
    <w:p w14:paraId="1EAA2C5A" w14:textId="77777777" w:rsidR="002B6595" w:rsidRDefault="002B6595"/>
    <w:p w14:paraId="49CF756D" w14:textId="3B85FF91" w:rsidR="003F1925" w:rsidRDefault="003F1925">
      <w:r>
        <w:t>Submitting data to database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316D3" w14:paraId="355CE67F" w14:textId="77777777" w:rsidTr="00E7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2918974" w14:textId="471C4BFB" w:rsidR="00C316D3" w:rsidRDefault="00176DEE">
            <w:r>
              <w:t>Scenario</w:t>
            </w:r>
          </w:p>
        </w:tc>
        <w:tc>
          <w:tcPr>
            <w:tcW w:w="2337" w:type="dxa"/>
          </w:tcPr>
          <w:p w14:paraId="345317D5" w14:textId="48D8823F" w:rsidR="00C316D3" w:rsidRDefault="00176D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Step</w:t>
            </w:r>
          </w:p>
        </w:tc>
        <w:tc>
          <w:tcPr>
            <w:tcW w:w="2338" w:type="dxa"/>
          </w:tcPr>
          <w:p w14:paraId="72C62769" w14:textId="49A3A4C1" w:rsidR="00C316D3" w:rsidRDefault="00176D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</w:t>
            </w:r>
          </w:p>
        </w:tc>
        <w:tc>
          <w:tcPr>
            <w:tcW w:w="2338" w:type="dxa"/>
          </w:tcPr>
          <w:p w14:paraId="36E2C99A" w14:textId="0A85E8F2" w:rsidR="00C316D3" w:rsidRDefault="00176D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Outcome</w:t>
            </w:r>
          </w:p>
        </w:tc>
      </w:tr>
      <w:tr w:rsidR="00C316D3" w14:paraId="32CF786E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8036FE7" w14:textId="6576CFCA" w:rsidR="00C316D3" w:rsidRPr="00E76E35" w:rsidRDefault="00E76E35">
            <w:pPr>
              <w:rPr>
                <w:b w:val="0"/>
              </w:rPr>
            </w:pPr>
            <w:r>
              <w:rPr>
                <w:b w:val="0"/>
              </w:rPr>
              <w:t>Submit article to database</w:t>
            </w:r>
          </w:p>
        </w:tc>
        <w:tc>
          <w:tcPr>
            <w:tcW w:w="2337" w:type="dxa"/>
          </w:tcPr>
          <w:p w14:paraId="46E8BB9F" w14:textId="050311A3" w:rsidR="00C316D3" w:rsidRDefault="00E76E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</w:t>
            </w:r>
            <w:r w:rsidR="004F7076">
              <w:t>a</w:t>
            </w:r>
            <w:r>
              <w:t>rticle page, fill out the forms, click submit.</w:t>
            </w:r>
          </w:p>
        </w:tc>
        <w:tc>
          <w:tcPr>
            <w:tcW w:w="2338" w:type="dxa"/>
          </w:tcPr>
          <w:p w14:paraId="6972A045" w14:textId="41D0DD47" w:rsidR="00C316D3" w:rsidRDefault="00E76E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ge should redirect to confirmation page displaying success.</w:t>
            </w:r>
            <w:r w:rsidR="0012704B">
              <w:t xml:space="preserve"> Front end site and preview block should then show article.</w:t>
            </w:r>
          </w:p>
        </w:tc>
        <w:tc>
          <w:tcPr>
            <w:tcW w:w="2338" w:type="dxa"/>
          </w:tcPr>
          <w:p w14:paraId="6D7B6B47" w14:textId="77777777" w:rsidR="00C316D3" w:rsidRDefault="00C316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394D" w14:paraId="77EA8EFC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42B04BE" w14:textId="1555ACD7" w:rsidR="00F9394D" w:rsidRDefault="00F9394D" w:rsidP="00F9394D">
            <w:pPr>
              <w:rPr>
                <w:b w:val="0"/>
              </w:rPr>
            </w:pPr>
            <w:r>
              <w:rPr>
                <w:b w:val="0"/>
              </w:rPr>
              <w:t>Submit job posting to database</w:t>
            </w:r>
          </w:p>
        </w:tc>
        <w:tc>
          <w:tcPr>
            <w:tcW w:w="2337" w:type="dxa"/>
          </w:tcPr>
          <w:p w14:paraId="1161E1D7" w14:textId="783A2F5A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vigate to job posting page, fill out forms, click submit.</w:t>
            </w:r>
          </w:p>
        </w:tc>
        <w:tc>
          <w:tcPr>
            <w:tcW w:w="2338" w:type="dxa"/>
          </w:tcPr>
          <w:p w14:paraId="7321AF66" w14:textId="584E73D7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ge should redirect to confirmation page displaying success. Front end site and preview block should then show job.</w:t>
            </w:r>
          </w:p>
        </w:tc>
        <w:tc>
          <w:tcPr>
            <w:tcW w:w="2338" w:type="dxa"/>
          </w:tcPr>
          <w:p w14:paraId="6E52C208" w14:textId="77777777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394D" w14:paraId="45654900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C7C50E7" w14:textId="6DF4D378" w:rsidR="00F9394D" w:rsidRDefault="00F9394D" w:rsidP="00F9394D">
            <w:pPr>
              <w:rPr>
                <w:b w:val="0"/>
              </w:rPr>
            </w:pPr>
            <w:r>
              <w:rPr>
                <w:b w:val="0"/>
              </w:rPr>
              <w:lastRenderedPageBreak/>
              <w:t>Submit blog to database</w:t>
            </w:r>
          </w:p>
        </w:tc>
        <w:tc>
          <w:tcPr>
            <w:tcW w:w="2337" w:type="dxa"/>
          </w:tcPr>
          <w:p w14:paraId="4838BBC2" w14:textId="7BC73F01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vigate to blog page, fill out forms, click submit.</w:t>
            </w:r>
          </w:p>
        </w:tc>
        <w:tc>
          <w:tcPr>
            <w:tcW w:w="2338" w:type="dxa"/>
          </w:tcPr>
          <w:p w14:paraId="4387D579" w14:textId="2CDBCA5E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ge should redirect to confirmation page displaying success. Front end site and preview block should then show the blog.</w:t>
            </w:r>
          </w:p>
        </w:tc>
        <w:tc>
          <w:tcPr>
            <w:tcW w:w="2338" w:type="dxa"/>
          </w:tcPr>
          <w:p w14:paraId="4D154E2F" w14:textId="77777777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540D523" w14:textId="49860A34" w:rsidR="00C316D3" w:rsidRDefault="00C316D3"/>
    <w:p w14:paraId="3642398B" w14:textId="50FB5C18" w:rsidR="00CA0D7E" w:rsidRDefault="00CA0D7E">
      <w:r>
        <w:t>Delete data from databa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145B6" w14:paraId="7E9BEE5A" w14:textId="77777777" w:rsidTr="00CA0D7E">
        <w:tc>
          <w:tcPr>
            <w:tcW w:w="2337" w:type="dxa"/>
          </w:tcPr>
          <w:p w14:paraId="62147A94" w14:textId="4BEC5623" w:rsidR="00B145B6" w:rsidRPr="00B145B6" w:rsidRDefault="00B145B6" w:rsidP="00B145B6">
            <w:pPr>
              <w:rPr>
                <w:b/>
              </w:rPr>
            </w:pPr>
            <w:r w:rsidRPr="00B145B6">
              <w:rPr>
                <w:b/>
              </w:rPr>
              <w:t>Scenario</w:t>
            </w:r>
          </w:p>
        </w:tc>
        <w:tc>
          <w:tcPr>
            <w:tcW w:w="2337" w:type="dxa"/>
          </w:tcPr>
          <w:p w14:paraId="46AF57A8" w14:textId="44B155E1" w:rsidR="00B145B6" w:rsidRPr="00B145B6" w:rsidRDefault="00B145B6" w:rsidP="00B145B6">
            <w:pPr>
              <w:rPr>
                <w:b/>
              </w:rPr>
            </w:pPr>
            <w:r w:rsidRPr="00B145B6">
              <w:rPr>
                <w:b/>
              </w:rPr>
              <w:t>Test Step</w:t>
            </w:r>
          </w:p>
        </w:tc>
        <w:tc>
          <w:tcPr>
            <w:tcW w:w="2338" w:type="dxa"/>
          </w:tcPr>
          <w:p w14:paraId="4FC2A458" w14:textId="6238786C" w:rsidR="00B145B6" w:rsidRPr="00B145B6" w:rsidRDefault="00B145B6" w:rsidP="00B145B6">
            <w:pPr>
              <w:rPr>
                <w:b/>
              </w:rPr>
            </w:pPr>
            <w:r w:rsidRPr="00B145B6">
              <w:rPr>
                <w:b/>
              </w:rPr>
              <w:t>Expected Result</w:t>
            </w:r>
          </w:p>
        </w:tc>
        <w:tc>
          <w:tcPr>
            <w:tcW w:w="2338" w:type="dxa"/>
          </w:tcPr>
          <w:p w14:paraId="7927956A" w14:textId="2B709F5A" w:rsidR="00B145B6" w:rsidRPr="00B145B6" w:rsidRDefault="00B145B6" w:rsidP="00B145B6">
            <w:pPr>
              <w:rPr>
                <w:b/>
              </w:rPr>
            </w:pPr>
            <w:r w:rsidRPr="00B145B6">
              <w:rPr>
                <w:b/>
              </w:rPr>
              <w:t>Actual Outcome</w:t>
            </w:r>
          </w:p>
        </w:tc>
      </w:tr>
      <w:tr w:rsidR="00B65451" w14:paraId="58F44EEB" w14:textId="77777777" w:rsidTr="00CA0D7E">
        <w:tc>
          <w:tcPr>
            <w:tcW w:w="2337" w:type="dxa"/>
          </w:tcPr>
          <w:p w14:paraId="3F13F3CC" w14:textId="483B7F50" w:rsidR="00B65451" w:rsidRDefault="00B65451" w:rsidP="00B65451">
            <w:r>
              <w:t>Navigate to the article page</w:t>
            </w:r>
          </w:p>
        </w:tc>
        <w:tc>
          <w:tcPr>
            <w:tcW w:w="2337" w:type="dxa"/>
          </w:tcPr>
          <w:p w14:paraId="7B7CB1BF" w14:textId="08E5B3E9" w:rsidR="00B65451" w:rsidRDefault="00B65451" w:rsidP="00B65451">
            <w:r>
              <w:t>Click the delete button on an article</w:t>
            </w:r>
          </w:p>
        </w:tc>
        <w:tc>
          <w:tcPr>
            <w:tcW w:w="2338" w:type="dxa"/>
          </w:tcPr>
          <w:p w14:paraId="79BBE804" w14:textId="2C12FF45" w:rsidR="00B65451" w:rsidRDefault="00B65451" w:rsidP="00B65451">
            <w:r>
              <w:t xml:space="preserve">The article should disappear from the preview block </w:t>
            </w:r>
            <w:proofErr w:type="gramStart"/>
            <w:r>
              <w:t>and also</w:t>
            </w:r>
            <w:proofErr w:type="gramEnd"/>
            <w:r>
              <w:t xml:space="preserve"> from the front-end site</w:t>
            </w:r>
          </w:p>
        </w:tc>
        <w:tc>
          <w:tcPr>
            <w:tcW w:w="2338" w:type="dxa"/>
          </w:tcPr>
          <w:p w14:paraId="38C0D691" w14:textId="77777777" w:rsidR="00B65451" w:rsidRDefault="00B65451" w:rsidP="00B65451"/>
        </w:tc>
      </w:tr>
      <w:tr w:rsidR="00B65451" w14:paraId="2AB0BDB3" w14:textId="77777777" w:rsidTr="00CA0D7E">
        <w:tc>
          <w:tcPr>
            <w:tcW w:w="2337" w:type="dxa"/>
          </w:tcPr>
          <w:p w14:paraId="2F8469D5" w14:textId="1917F6B2" w:rsidR="00B65451" w:rsidRDefault="00B65451" w:rsidP="00B65451">
            <w:r>
              <w:t xml:space="preserve">Navigate to the </w:t>
            </w:r>
            <w:r>
              <w:t>job postings</w:t>
            </w:r>
            <w:r>
              <w:t xml:space="preserve"> page</w:t>
            </w:r>
          </w:p>
        </w:tc>
        <w:tc>
          <w:tcPr>
            <w:tcW w:w="2337" w:type="dxa"/>
          </w:tcPr>
          <w:p w14:paraId="05DCEFC4" w14:textId="082961C5" w:rsidR="00B65451" w:rsidRDefault="00B65451" w:rsidP="00B65451">
            <w:r>
              <w:t xml:space="preserve">Click the delete button on </w:t>
            </w:r>
            <w:r>
              <w:t>job posting</w:t>
            </w:r>
          </w:p>
        </w:tc>
        <w:tc>
          <w:tcPr>
            <w:tcW w:w="2338" w:type="dxa"/>
          </w:tcPr>
          <w:p w14:paraId="07E6EE73" w14:textId="76AF38B7" w:rsidR="00B65451" w:rsidRDefault="00B65451" w:rsidP="00B65451">
            <w:r>
              <w:t xml:space="preserve">The </w:t>
            </w:r>
            <w:r>
              <w:t>job posting</w:t>
            </w:r>
            <w:bookmarkStart w:id="0" w:name="_GoBack"/>
            <w:bookmarkEnd w:id="0"/>
            <w:r>
              <w:t xml:space="preserve"> should disappear from the preview block and also from the front-end site</w:t>
            </w:r>
          </w:p>
        </w:tc>
        <w:tc>
          <w:tcPr>
            <w:tcW w:w="2338" w:type="dxa"/>
          </w:tcPr>
          <w:p w14:paraId="415666C0" w14:textId="18EC90E4" w:rsidR="00B65451" w:rsidRDefault="00B65451" w:rsidP="00B65451"/>
        </w:tc>
      </w:tr>
      <w:tr w:rsidR="00B65451" w14:paraId="4269DB24" w14:textId="77777777" w:rsidTr="00CA0D7E">
        <w:tc>
          <w:tcPr>
            <w:tcW w:w="2337" w:type="dxa"/>
          </w:tcPr>
          <w:p w14:paraId="260E0DA6" w14:textId="40226BB1" w:rsidR="00B65451" w:rsidRDefault="00B65451" w:rsidP="00B65451">
            <w:r>
              <w:t xml:space="preserve">Navigate to the </w:t>
            </w:r>
            <w:r>
              <w:t>blog</w:t>
            </w:r>
            <w:r>
              <w:t xml:space="preserve"> page</w:t>
            </w:r>
          </w:p>
        </w:tc>
        <w:tc>
          <w:tcPr>
            <w:tcW w:w="2337" w:type="dxa"/>
          </w:tcPr>
          <w:p w14:paraId="042E5879" w14:textId="1D6A21EE" w:rsidR="00B65451" w:rsidRDefault="00B65451" w:rsidP="00B65451">
            <w:r>
              <w:t xml:space="preserve">Click the delete button on </w:t>
            </w:r>
            <w:r>
              <w:t>a blog</w:t>
            </w:r>
          </w:p>
        </w:tc>
        <w:tc>
          <w:tcPr>
            <w:tcW w:w="2338" w:type="dxa"/>
          </w:tcPr>
          <w:p w14:paraId="0104D228" w14:textId="1DAF7BD7" w:rsidR="00B65451" w:rsidRDefault="00B65451" w:rsidP="00B65451">
            <w:r>
              <w:t xml:space="preserve">The </w:t>
            </w:r>
            <w:r>
              <w:t>blog</w:t>
            </w:r>
            <w:r>
              <w:t xml:space="preserve"> should disappear from the preview block </w:t>
            </w:r>
            <w:proofErr w:type="gramStart"/>
            <w:r>
              <w:t>and also</w:t>
            </w:r>
            <w:proofErr w:type="gramEnd"/>
            <w:r>
              <w:t xml:space="preserve"> from the front-end site</w:t>
            </w:r>
          </w:p>
        </w:tc>
        <w:tc>
          <w:tcPr>
            <w:tcW w:w="2338" w:type="dxa"/>
          </w:tcPr>
          <w:p w14:paraId="30FF04DA" w14:textId="77777777" w:rsidR="00B65451" w:rsidRDefault="00B65451" w:rsidP="00B65451"/>
        </w:tc>
      </w:tr>
    </w:tbl>
    <w:p w14:paraId="5608F5A2" w14:textId="77777777" w:rsidR="00CA0D7E" w:rsidRDefault="00CA0D7E"/>
    <w:sectPr w:rsidR="00CA0D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B9C46" w14:textId="77777777" w:rsidR="00006782" w:rsidRDefault="00006782" w:rsidP="002B6595">
      <w:pPr>
        <w:spacing w:after="0" w:line="240" w:lineRule="auto"/>
      </w:pPr>
      <w:r>
        <w:separator/>
      </w:r>
    </w:p>
  </w:endnote>
  <w:endnote w:type="continuationSeparator" w:id="0">
    <w:p w14:paraId="2DE68B44" w14:textId="77777777" w:rsidR="00006782" w:rsidRDefault="00006782" w:rsidP="002B6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FC4B5" w14:textId="77777777" w:rsidR="00006782" w:rsidRDefault="00006782" w:rsidP="002B6595">
      <w:pPr>
        <w:spacing w:after="0" w:line="240" w:lineRule="auto"/>
      </w:pPr>
      <w:r>
        <w:separator/>
      </w:r>
    </w:p>
  </w:footnote>
  <w:footnote w:type="continuationSeparator" w:id="0">
    <w:p w14:paraId="460CB29C" w14:textId="77777777" w:rsidR="00006782" w:rsidRDefault="00006782" w:rsidP="002B65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tDQ2NjU2MDA0NTJT0lEKTi0uzszPAykwrgUASTlajSwAAAA="/>
  </w:docVars>
  <w:rsids>
    <w:rsidRoot w:val="006A479A"/>
    <w:rsid w:val="00006782"/>
    <w:rsid w:val="00055BA1"/>
    <w:rsid w:val="0012704B"/>
    <w:rsid w:val="00176DEE"/>
    <w:rsid w:val="00187655"/>
    <w:rsid w:val="002B6595"/>
    <w:rsid w:val="00314381"/>
    <w:rsid w:val="003F1925"/>
    <w:rsid w:val="004F7076"/>
    <w:rsid w:val="006079A1"/>
    <w:rsid w:val="006A479A"/>
    <w:rsid w:val="006B27A1"/>
    <w:rsid w:val="00740AEB"/>
    <w:rsid w:val="00770CCC"/>
    <w:rsid w:val="007B5C2D"/>
    <w:rsid w:val="00861CD9"/>
    <w:rsid w:val="008F6786"/>
    <w:rsid w:val="009F5737"/>
    <w:rsid w:val="00B145B6"/>
    <w:rsid w:val="00B65451"/>
    <w:rsid w:val="00C316D3"/>
    <w:rsid w:val="00CA0D7E"/>
    <w:rsid w:val="00CC53DA"/>
    <w:rsid w:val="00E76E3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1A416"/>
  <w15:chartTrackingRefBased/>
  <w15:docId w15:val="{A8B64280-2CA7-4921-B285-DCBAB56BB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C316D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B6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595"/>
  </w:style>
  <w:style w:type="paragraph" w:styleId="Footer">
    <w:name w:val="footer"/>
    <w:basedOn w:val="Normal"/>
    <w:link w:val="FooterChar"/>
    <w:uiPriority w:val="99"/>
    <w:unhideWhenUsed/>
    <w:rsid w:val="002B6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epew</dc:creator>
  <cp:keywords/>
  <dc:description/>
  <cp:lastModifiedBy>John Depew</cp:lastModifiedBy>
  <cp:revision>21</cp:revision>
  <dcterms:created xsi:type="dcterms:W3CDTF">2018-04-21T21:22:00Z</dcterms:created>
  <dcterms:modified xsi:type="dcterms:W3CDTF">2018-04-22T02:04:00Z</dcterms:modified>
</cp:coreProperties>
</file>